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307A7" w14:textId="77777777" w:rsidR="00635D21" w:rsidRDefault="677096C5" w:rsidP="00FD0D08">
      <w:pPr>
        <w:jc w:val="center"/>
      </w:pPr>
      <w:bookmarkStart w:id="0" w:name="_GoBack"/>
      <w:bookmarkEnd w:id="0"/>
      <w:r>
        <w:t xml:space="preserve"> </w:t>
      </w:r>
      <w:r w:rsidR="00CC21B4">
        <w:rPr>
          <w:noProof/>
        </w:rPr>
        <w:drawing>
          <wp:inline distT="0" distB="0" distL="0" distR="0" wp14:anchorId="4DF49E8E" wp14:editId="3C7394EA">
            <wp:extent cx="3829050" cy="1028513"/>
            <wp:effectExtent l="0" t="0" r="0" b="635"/>
            <wp:docPr id="25750730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680" cy="1046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9904D" w14:textId="77777777" w:rsidR="00FD0D08" w:rsidRDefault="677096C5" w:rsidP="00FD0D08">
      <w:pPr>
        <w:jc w:val="center"/>
        <w:rPr>
          <w:b/>
          <w:bCs/>
          <w:sz w:val="28"/>
          <w:szCs w:val="28"/>
        </w:rPr>
      </w:pPr>
      <w:r w:rsidRPr="677096C5">
        <w:rPr>
          <w:b/>
          <w:bCs/>
          <w:sz w:val="28"/>
          <w:szCs w:val="28"/>
        </w:rPr>
        <w:t>INSPIRING THE YOUTH OF JACKSON TO ACCOMPLISH THEIR GOALS AND DREAMS!</w:t>
      </w:r>
    </w:p>
    <w:p w14:paraId="04C18C8E" w14:textId="77777777" w:rsidR="00E345BA" w:rsidRPr="00E345BA" w:rsidRDefault="00E345BA" w:rsidP="00E345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0" w:lineRule="atLeast"/>
        <w:jc w:val="center"/>
        <w:rPr>
          <w:rFonts w:ascii="Segoe UI" w:eastAsia="Times New Roman" w:hAnsi="Segoe UI" w:cs="Segoe UI"/>
          <w:color w:val="444444"/>
          <w:szCs w:val="23"/>
        </w:rPr>
      </w:pPr>
      <w:r w:rsidRPr="00E345BA">
        <w:rPr>
          <w:rFonts w:ascii="Segoe UI" w:eastAsia="Times New Roman" w:hAnsi="Segoe UI" w:cs="Segoe UI"/>
          <w:color w:val="444444"/>
          <w:szCs w:val="23"/>
        </w:rPr>
        <w:t>D2R</w:t>
      </w:r>
      <w:r w:rsidR="00256032">
        <w:rPr>
          <w:rFonts w:ascii="Segoe UI" w:eastAsia="Times New Roman" w:hAnsi="Segoe UI" w:cs="Segoe UI"/>
          <w:color w:val="444444"/>
          <w:szCs w:val="23"/>
        </w:rPr>
        <w:t xml:space="preserve"> </w:t>
      </w:r>
      <w:r w:rsidRPr="00E345BA">
        <w:rPr>
          <w:rFonts w:ascii="Segoe UI" w:eastAsia="Times New Roman" w:hAnsi="Segoe UI" w:cs="Segoe UI"/>
          <w:color w:val="444444"/>
          <w:szCs w:val="23"/>
        </w:rPr>
        <w:t xml:space="preserve">day is designed to provide an opportunity for </w:t>
      </w:r>
      <w:r>
        <w:rPr>
          <w:rFonts w:ascii="Segoe UI" w:eastAsia="Times New Roman" w:hAnsi="Segoe UI" w:cs="Segoe UI"/>
          <w:color w:val="444444"/>
          <w:szCs w:val="23"/>
        </w:rPr>
        <w:t>the youth of Jackson</w:t>
      </w:r>
      <w:r w:rsidRPr="00E345BA">
        <w:rPr>
          <w:rFonts w:ascii="Segoe UI" w:eastAsia="Times New Roman" w:hAnsi="Segoe UI" w:cs="Segoe UI"/>
          <w:color w:val="444444"/>
          <w:szCs w:val="23"/>
        </w:rPr>
        <w:t xml:space="preserve"> to explore </w:t>
      </w:r>
      <w:r>
        <w:rPr>
          <w:rFonts w:ascii="Segoe UI" w:eastAsia="Times New Roman" w:hAnsi="Segoe UI" w:cs="Segoe UI"/>
          <w:color w:val="444444"/>
          <w:szCs w:val="23"/>
        </w:rPr>
        <w:t xml:space="preserve">their </w:t>
      </w:r>
      <w:r w:rsidRPr="00E345BA">
        <w:rPr>
          <w:rFonts w:ascii="Segoe UI" w:eastAsia="Times New Roman" w:hAnsi="Segoe UI" w:cs="Segoe UI"/>
          <w:color w:val="444444"/>
          <w:szCs w:val="23"/>
        </w:rPr>
        <w:t>goal</w:t>
      </w:r>
      <w:r>
        <w:rPr>
          <w:rFonts w:ascii="Segoe UI" w:eastAsia="Times New Roman" w:hAnsi="Segoe UI" w:cs="Segoe UI"/>
          <w:color w:val="444444"/>
          <w:szCs w:val="23"/>
        </w:rPr>
        <w:t>s and dreams. P</w:t>
      </w:r>
      <w:r w:rsidRPr="00E345BA">
        <w:rPr>
          <w:rFonts w:ascii="Segoe UI" w:eastAsia="Times New Roman" w:hAnsi="Segoe UI" w:cs="Segoe UI"/>
          <w:color w:val="444444"/>
          <w:szCs w:val="23"/>
        </w:rPr>
        <w:t>ro</w:t>
      </w:r>
      <w:r w:rsidR="00256032">
        <w:rPr>
          <w:rFonts w:ascii="Segoe UI" w:eastAsia="Times New Roman" w:hAnsi="Segoe UI" w:cs="Segoe UI"/>
          <w:color w:val="444444"/>
          <w:szCs w:val="23"/>
        </w:rPr>
        <w:t>viding</w:t>
      </w:r>
      <w:r w:rsidRPr="00E345BA">
        <w:rPr>
          <w:rFonts w:ascii="Segoe UI" w:eastAsia="Times New Roman" w:hAnsi="Segoe UI" w:cs="Segoe UI"/>
          <w:color w:val="444444"/>
          <w:szCs w:val="23"/>
        </w:rPr>
        <w:t xml:space="preserve"> tips and re</w:t>
      </w:r>
      <w:r>
        <w:rPr>
          <w:rFonts w:ascii="Segoe UI" w:eastAsia="Times New Roman" w:hAnsi="Segoe UI" w:cs="Segoe UI"/>
          <w:color w:val="444444"/>
          <w:szCs w:val="23"/>
        </w:rPr>
        <w:t>sources for overcoming objections,</w:t>
      </w:r>
      <w:r w:rsidR="00256032">
        <w:rPr>
          <w:rFonts w:ascii="Segoe UI" w:eastAsia="Times New Roman" w:hAnsi="Segoe UI" w:cs="Segoe UI"/>
          <w:color w:val="444444"/>
          <w:szCs w:val="23"/>
        </w:rPr>
        <w:t xml:space="preserve"> from the peo</w:t>
      </w:r>
      <w:r w:rsidRPr="00E345BA">
        <w:rPr>
          <w:rFonts w:ascii="Segoe UI" w:eastAsia="Times New Roman" w:hAnsi="Segoe UI" w:cs="Segoe UI"/>
          <w:color w:val="444444"/>
          <w:szCs w:val="23"/>
        </w:rPr>
        <w:t>ple</w:t>
      </w:r>
      <w:r w:rsidR="00256032">
        <w:rPr>
          <w:rFonts w:ascii="Segoe UI" w:eastAsia="Times New Roman" w:hAnsi="Segoe UI" w:cs="Segoe UI"/>
          <w:color w:val="444444"/>
          <w:szCs w:val="23"/>
        </w:rPr>
        <w:t xml:space="preserve"> that have had the results that you</w:t>
      </w:r>
      <w:r w:rsidRPr="00E345BA">
        <w:rPr>
          <w:rFonts w:ascii="Segoe UI" w:eastAsia="Times New Roman" w:hAnsi="Segoe UI" w:cs="Segoe UI"/>
          <w:color w:val="444444"/>
          <w:szCs w:val="23"/>
        </w:rPr>
        <w:t xml:space="preserve"> are looking for</w:t>
      </w:r>
      <w:r>
        <w:rPr>
          <w:rFonts w:ascii="Segoe UI" w:eastAsia="Times New Roman" w:hAnsi="Segoe UI" w:cs="Segoe UI"/>
          <w:color w:val="444444"/>
          <w:szCs w:val="23"/>
        </w:rPr>
        <w:t>.</w:t>
      </w:r>
      <w:r w:rsidRPr="00E345BA">
        <w:rPr>
          <w:rFonts w:ascii="Segoe UI" w:eastAsia="Times New Roman" w:hAnsi="Segoe UI" w:cs="Segoe UI"/>
          <w:color w:val="444444"/>
          <w:szCs w:val="23"/>
        </w:rPr>
        <w:t xml:space="preserve"> </w:t>
      </w:r>
      <w:r>
        <w:rPr>
          <w:rFonts w:ascii="Segoe UI" w:eastAsia="Times New Roman" w:hAnsi="Segoe UI" w:cs="Segoe UI"/>
          <w:color w:val="444444"/>
          <w:szCs w:val="23"/>
        </w:rPr>
        <w:t>Take the first step</w:t>
      </w:r>
      <w:r w:rsidRPr="00E345BA">
        <w:rPr>
          <w:rFonts w:ascii="Segoe UI" w:eastAsia="Times New Roman" w:hAnsi="Segoe UI" w:cs="Segoe UI"/>
          <w:color w:val="444444"/>
          <w:szCs w:val="23"/>
        </w:rPr>
        <w:t xml:space="preserve"> </w:t>
      </w:r>
      <w:r>
        <w:rPr>
          <w:rFonts w:ascii="Segoe UI" w:eastAsia="Times New Roman" w:hAnsi="Segoe UI" w:cs="Segoe UI"/>
          <w:color w:val="444444"/>
          <w:szCs w:val="23"/>
        </w:rPr>
        <w:t>by joining us for a day of fun.</w:t>
      </w:r>
    </w:p>
    <w:p w14:paraId="1039C801" w14:textId="77777777" w:rsidR="00E345BA" w:rsidRDefault="00E345BA" w:rsidP="00E345BA">
      <w:pPr>
        <w:jc w:val="center"/>
        <w:rPr>
          <w:b/>
          <w:bCs/>
          <w:sz w:val="24"/>
        </w:rPr>
      </w:pPr>
      <w:r w:rsidRPr="00E345BA"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9249AFE" wp14:editId="4C5ACEC6">
                <wp:simplePos x="0" y="0"/>
                <wp:positionH relativeFrom="column">
                  <wp:posOffset>4791075</wp:posOffset>
                </wp:positionH>
                <wp:positionV relativeFrom="paragraph">
                  <wp:posOffset>238125</wp:posOffset>
                </wp:positionV>
                <wp:extent cx="2039620" cy="2560002"/>
                <wp:effectExtent l="304800" t="228600" r="303530" b="27876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732550">
                          <a:off x="0" y="0"/>
                          <a:ext cx="2039620" cy="256000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3167FF" w14:textId="77777777" w:rsidR="0031242A" w:rsidRPr="0031242A" w:rsidRDefault="0095741F" w:rsidP="0031242A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31242A">
                              <w:rPr>
                                <w:b/>
                                <w:sz w:val="32"/>
                              </w:rPr>
                              <w:t>Key</w:t>
                            </w:r>
                            <w:r w:rsidRPr="0031242A">
                              <w:rPr>
                                <w:b/>
                              </w:rPr>
                              <w:t xml:space="preserve"> </w:t>
                            </w:r>
                            <w:r w:rsidRPr="0031242A">
                              <w:rPr>
                                <w:b/>
                                <w:sz w:val="32"/>
                              </w:rPr>
                              <w:t>Note Speaker:</w:t>
                            </w:r>
                          </w:p>
                          <w:p w14:paraId="6B6F8B49" w14:textId="77777777" w:rsidR="008B56CB" w:rsidRPr="0031242A" w:rsidRDefault="008B56CB" w:rsidP="0031242A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31242A">
                              <w:rPr>
                                <w:sz w:val="32"/>
                              </w:rPr>
                              <w:t>Myeshia Jones</w:t>
                            </w:r>
                          </w:p>
                          <w:p w14:paraId="313F4DDB" w14:textId="77777777" w:rsidR="0031242A" w:rsidRPr="002D7C3D" w:rsidRDefault="0031242A" w:rsidP="008B56CB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>
                              <w:rPr>
                                <w:noProof/>
                                <w:sz w:val="40"/>
                              </w:rPr>
                              <w:drawing>
                                <wp:inline distT="0" distB="0" distL="0" distR="0" wp14:anchorId="6033B2BE" wp14:editId="3A5D0315">
                                  <wp:extent cx="510540" cy="801070"/>
                                  <wp:effectExtent l="0" t="0" r="381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d2r day picture (1)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0726" cy="80136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49A9868" w14:textId="77777777" w:rsidR="0095741F" w:rsidRPr="008B56CB" w:rsidRDefault="0095741F" w:rsidP="008B56CB">
                            <w:pPr>
                              <w:jc w:val="center"/>
                              <w:rPr>
                                <w:sz w:val="32"/>
                              </w:rPr>
                            </w:pPr>
                            <w:r w:rsidRPr="008B56CB">
                              <w:rPr>
                                <w:sz w:val="32"/>
                              </w:rPr>
                              <w:t xml:space="preserve"> Miss Jackson County RoseQueen 20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249A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77.25pt;margin-top:18.75pt;width:160.6pt;height:201.55pt;rotation:800140fd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" fillcolor="#c0504d [3205]" strokecolor="white [3201]" strokeweight="3pt">
                <v:shadow on="t" color="black" opacity="24903f" origin=",.5" offset="0,.55556mm"/>
                <v:textbox>
                  <w:txbxContent>
                    <w:p w14:paraId="7D3167FF" w14:textId="77777777" w:rsidR="0031242A" w:rsidRPr="0031242A" w:rsidRDefault="0095741F" w:rsidP="0031242A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31242A">
                        <w:rPr>
                          <w:b/>
                          <w:sz w:val="32"/>
                        </w:rPr>
                        <w:t>Key</w:t>
                      </w:r>
                      <w:r w:rsidRPr="0031242A">
                        <w:rPr>
                          <w:b/>
                        </w:rPr>
                        <w:t xml:space="preserve"> </w:t>
                      </w:r>
                      <w:r w:rsidRPr="0031242A">
                        <w:rPr>
                          <w:b/>
                          <w:sz w:val="32"/>
                        </w:rPr>
                        <w:t>Note Speaker:</w:t>
                      </w:r>
                    </w:p>
                    <w:p w14:paraId="6B6F8B49" w14:textId="77777777" w:rsidR="008B56CB" w:rsidRPr="0031242A" w:rsidRDefault="008B56CB" w:rsidP="0031242A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31242A">
                        <w:rPr>
                          <w:sz w:val="32"/>
                        </w:rPr>
                        <w:t>Myeshia Jones</w:t>
                      </w:r>
                    </w:p>
                    <w:p w14:paraId="313F4DDB" w14:textId="77777777" w:rsidR="0031242A" w:rsidRPr="002D7C3D" w:rsidRDefault="0031242A" w:rsidP="008B56CB">
                      <w:pPr>
                        <w:jc w:val="center"/>
                        <w:rPr>
                          <w:sz w:val="40"/>
                        </w:rPr>
                      </w:pPr>
                      <w:r>
                        <w:rPr>
                          <w:noProof/>
                          <w:sz w:val="40"/>
                        </w:rPr>
                        <w:drawing>
                          <wp:inline distT="0" distB="0" distL="0" distR="0" wp14:anchorId="6033B2BE" wp14:editId="3A5D0315">
                            <wp:extent cx="510540" cy="801070"/>
                            <wp:effectExtent l="0" t="0" r="381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d2r day picture (1).jp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0726" cy="80136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49A9868" w14:textId="77777777" w:rsidR="0095741F" w:rsidRPr="008B56CB" w:rsidRDefault="0095741F" w:rsidP="008B56CB">
                      <w:pPr>
                        <w:jc w:val="center"/>
                        <w:rPr>
                          <w:sz w:val="32"/>
                        </w:rPr>
                      </w:pPr>
                      <w:r w:rsidRPr="008B56CB">
                        <w:rPr>
                          <w:sz w:val="32"/>
                        </w:rPr>
                        <w:t xml:space="preserve"> Miss Jackson County RoseQueen 2015</w:t>
                      </w:r>
                    </w:p>
                  </w:txbxContent>
                </v:textbox>
              </v:shape>
            </w:pict>
          </mc:Fallback>
        </mc:AlternateContent>
      </w:r>
      <w:r w:rsidRPr="00E345BA"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BB6D3A" wp14:editId="7B5A281A">
                <wp:simplePos x="0" y="0"/>
                <wp:positionH relativeFrom="column">
                  <wp:posOffset>1078865</wp:posOffset>
                </wp:positionH>
                <wp:positionV relativeFrom="paragraph">
                  <wp:posOffset>217170</wp:posOffset>
                </wp:positionV>
                <wp:extent cx="1131052" cy="1372423"/>
                <wp:effectExtent l="209550" t="171450" r="164465" b="17081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115390">
                          <a:off x="0" y="0"/>
                          <a:ext cx="1131052" cy="1372423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B6C074" w14:textId="77777777" w:rsidR="0095741F" w:rsidRPr="008B56CB" w:rsidRDefault="0095741F" w:rsidP="0095741F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8B56CB">
                              <w:rPr>
                                <w:b/>
                                <w:sz w:val="32"/>
                              </w:rPr>
                              <w:t>Free Lunch</w:t>
                            </w:r>
                          </w:p>
                          <w:p w14:paraId="56020126" w14:textId="77777777" w:rsidR="0095741F" w:rsidRDefault="0031242A" w:rsidP="0095741F">
                            <w:pPr>
                              <w:jc w:val="center"/>
                            </w:pPr>
                            <w:r>
                              <w:rPr>
                                <w:sz w:val="28"/>
                              </w:rPr>
                              <w:t>Give a-</w:t>
                            </w:r>
                            <w:r w:rsidR="0095741F" w:rsidRPr="002D7C3D">
                              <w:rPr>
                                <w:sz w:val="28"/>
                              </w:rPr>
                              <w:t>ways and door priz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B6D3A" id="Text Box 4" o:spid="_x0000_s1027" type="#_x0000_t202" style="position:absolute;left:0;text-align:left;margin-left:84.95pt;margin-top:17.1pt;width:89.05pt;height:108.05pt;rotation:1218303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" fillcolor="#4bacc6 [3208]" strokecolor="#205867 [1608]" strokeweight="2pt">
                <v:textbox>
                  <w:txbxContent>
                    <w:p w14:paraId="38B6C074" w14:textId="77777777" w:rsidR="0095741F" w:rsidRPr="008B56CB" w:rsidRDefault="0095741F" w:rsidP="0095741F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8B56CB">
                        <w:rPr>
                          <w:b/>
                          <w:sz w:val="32"/>
                        </w:rPr>
                        <w:t>Free Lunch</w:t>
                      </w:r>
                    </w:p>
                    <w:p w14:paraId="56020126" w14:textId="77777777" w:rsidR="0095741F" w:rsidRDefault="0031242A" w:rsidP="0095741F">
                      <w:pPr>
                        <w:jc w:val="center"/>
                      </w:pPr>
                      <w:r>
                        <w:rPr>
                          <w:sz w:val="28"/>
                        </w:rPr>
                        <w:t>Give a-</w:t>
                      </w:r>
                      <w:r w:rsidR="0095741F" w:rsidRPr="002D7C3D">
                        <w:rPr>
                          <w:sz w:val="28"/>
                        </w:rPr>
                        <w:t>ways and door prizes.</w:t>
                      </w:r>
                    </w:p>
                  </w:txbxContent>
                </v:textbox>
              </v:shape>
            </w:pict>
          </mc:Fallback>
        </mc:AlternateContent>
      </w:r>
      <w:r w:rsidRPr="00E345BA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CC16C13" wp14:editId="335BEDD8">
                <wp:simplePos x="0" y="0"/>
                <wp:positionH relativeFrom="column">
                  <wp:posOffset>-220981</wp:posOffset>
                </wp:positionH>
                <wp:positionV relativeFrom="paragraph">
                  <wp:posOffset>326389</wp:posOffset>
                </wp:positionV>
                <wp:extent cx="1171894" cy="1029345"/>
                <wp:effectExtent l="190500" t="228600" r="180975" b="22796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020739">
                          <a:off x="0" y="0"/>
                          <a:ext cx="1171894" cy="102934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AB3E67" w14:textId="77777777" w:rsidR="0095741F" w:rsidRPr="002D7C3D" w:rsidRDefault="0095741F" w:rsidP="0095741F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2D7C3D">
                              <w:rPr>
                                <w:sz w:val="36"/>
                                <w:szCs w:val="42"/>
                              </w:rPr>
                              <w:t>Special Guest Speakers</w:t>
                            </w:r>
                            <w:r w:rsidRPr="002D7C3D">
                              <w:rPr>
                                <w:sz w:val="36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16C13" id="Text Box 5" o:spid="_x0000_s1028" type="#_x0000_t202" style="position:absolute;left:0;text-align:left;margin-left:-17.4pt;margin-top:25.7pt;width:92.3pt;height:81.05pt;rotation:-1724974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" fillcolor="#9bbb59 [3206]" strokecolor="#4e6128 [1606]" strokeweight="2pt">
                <v:textbox>
                  <w:txbxContent>
                    <w:p w14:paraId="74AB3E67" w14:textId="77777777" w:rsidR="0095741F" w:rsidRPr="002D7C3D" w:rsidRDefault="0095741F" w:rsidP="0095741F">
                      <w:pPr>
                        <w:jc w:val="center"/>
                        <w:rPr>
                          <w:sz w:val="36"/>
                        </w:rPr>
                      </w:pPr>
                      <w:r w:rsidRPr="002D7C3D">
                        <w:rPr>
                          <w:sz w:val="36"/>
                          <w:szCs w:val="42"/>
                        </w:rPr>
                        <w:t>Special Guest Speakers</w:t>
                      </w:r>
                      <w:r w:rsidRPr="002D7C3D">
                        <w:rPr>
                          <w:sz w:val="36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</w:p>
    <w:p w14:paraId="13BA8C7B" w14:textId="77777777" w:rsidR="00FD0D08" w:rsidRPr="00E345BA" w:rsidRDefault="00FD0D08" w:rsidP="00E345BA">
      <w:pPr>
        <w:jc w:val="center"/>
        <w:rPr>
          <w:b/>
          <w:bCs/>
          <w:sz w:val="24"/>
        </w:rPr>
      </w:pPr>
      <w:r w:rsidRPr="00E345BA">
        <w:rPr>
          <w:b/>
          <w:bCs/>
          <w:sz w:val="24"/>
        </w:rPr>
        <w:t>Saturday July 9, 2016</w:t>
      </w:r>
    </w:p>
    <w:p w14:paraId="76AC1469" w14:textId="77777777" w:rsidR="00FD0D08" w:rsidRPr="002D7C3D" w:rsidRDefault="677096C5" w:rsidP="00FD0D08">
      <w:pPr>
        <w:jc w:val="center"/>
        <w:rPr>
          <w:b/>
        </w:rPr>
      </w:pPr>
      <w:r w:rsidRPr="677096C5">
        <w:rPr>
          <w:b/>
          <w:bCs/>
        </w:rPr>
        <w:t>9:30 am Registration</w:t>
      </w:r>
    </w:p>
    <w:p w14:paraId="4297F628" w14:textId="77777777" w:rsidR="00FD0D08" w:rsidRPr="002D7C3D" w:rsidRDefault="677096C5" w:rsidP="00FD0D08">
      <w:pPr>
        <w:jc w:val="center"/>
        <w:rPr>
          <w:b/>
        </w:rPr>
      </w:pPr>
      <w:r w:rsidRPr="677096C5">
        <w:rPr>
          <w:b/>
          <w:bCs/>
        </w:rPr>
        <w:t>Event: 10:00 am – 3:00 pm</w:t>
      </w:r>
    </w:p>
    <w:p w14:paraId="5ACB39AA" w14:textId="77777777" w:rsidR="00FD0D08" w:rsidRPr="002D7C3D" w:rsidRDefault="677096C5" w:rsidP="00FD0D08">
      <w:pPr>
        <w:jc w:val="center"/>
        <w:rPr>
          <w:b/>
        </w:rPr>
      </w:pPr>
      <w:r w:rsidRPr="677096C5">
        <w:rPr>
          <w:b/>
          <w:bCs/>
        </w:rPr>
        <w:t>Baker College of Jackson Bldg 100</w:t>
      </w:r>
    </w:p>
    <w:p w14:paraId="4170267E" w14:textId="77777777" w:rsidR="00FD0D08" w:rsidRPr="002D7C3D" w:rsidRDefault="677096C5" w:rsidP="00FD0D08">
      <w:pPr>
        <w:jc w:val="center"/>
        <w:rPr>
          <w:b/>
        </w:rPr>
      </w:pPr>
      <w:r w:rsidRPr="677096C5">
        <w:rPr>
          <w:b/>
          <w:bCs/>
        </w:rPr>
        <w:t>For Children 13 to 16 years of age</w:t>
      </w:r>
    </w:p>
    <w:p w14:paraId="068193A8" w14:textId="77777777" w:rsidR="00FD0D08" w:rsidRDefault="677096C5" w:rsidP="00FD0D08">
      <w:r>
        <w:t>Name of Student: __________________________________________________</w:t>
      </w:r>
    </w:p>
    <w:p w14:paraId="340A4C61" w14:textId="77777777" w:rsidR="00FD0D08" w:rsidRDefault="677096C5" w:rsidP="00FD0D08">
      <w:r>
        <w:t>Age of Student: __________________</w:t>
      </w:r>
    </w:p>
    <w:p w14:paraId="0A20EF7F" w14:textId="77777777" w:rsidR="00FD0D08" w:rsidRDefault="677096C5" w:rsidP="00FD0D08">
      <w:r>
        <w:t>School: ______________________ Grade: ___________________</w:t>
      </w:r>
    </w:p>
    <w:p w14:paraId="2C908ED7" w14:textId="77777777" w:rsidR="00FD0D08" w:rsidRDefault="677096C5" w:rsidP="00FD0D08">
      <w:r>
        <w:t>Physical Mailing Address: __________________________________________________________</w:t>
      </w:r>
    </w:p>
    <w:p w14:paraId="40C48E52" w14:textId="77777777" w:rsidR="00FD0D08" w:rsidRDefault="677096C5" w:rsidP="00FD0D08">
      <w:r>
        <w:t>Parent or Guardian First Name: _____________________________ Last Name: _____________________</w:t>
      </w:r>
    </w:p>
    <w:p w14:paraId="4F94ACD1" w14:textId="77777777" w:rsidR="00FD0D08" w:rsidRDefault="677096C5" w:rsidP="00FD0D08">
      <w:r>
        <w:t>Parent or Guardian’s Phone Number: ______________________________________</w:t>
      </w:r>
    </w:p>
    <w:p w14:paraId="15B69D47" w14:textId="77777777" w:rsidR="00FD0D08" w:rsidRDefault="677096C5" w:rsidP="00FD0D08">
      <w:r>
        <w:t>Alternative phone number: ________________________________</w:t>
      </w:r>
    </w:p>
    <w:p w14:paraId="19BC6DFC" w14:textId="77777777" w:rsidR="00FD0D08" w:rsidRPr="00E345BA" w:rsidRDefault="677096C5" w:rsidP="00FD0D08">
      <w:pPr>
        <w:rPr>
          <w:sz w:val="18"/>
        </w:rPr>
      </w:pPr>
      <w:r w:rsidRPr="00E345BA">
        <w:rPr>
          <w:sz w:val="18"/>
        </w:rPr>
        <w:t>I understand that my child is being enrolled in the Dreams 2 Reality Day Workshop. I understand that this is a free event for my child and will provide transportation to and from the event. I understand that if my child does not behave appropriately, they will be dismissed from the program and I will be asked to pick them up early. I understand that this program is open to the first 100 students ages 13 to 16. If I am not one of the first 100, your name will be placed on a waiting list and you will be contacted if an opening becomes available.</w:t>
      </w:r>
    </w:p>
    <w:p w14:paraId="6CD41112" w14:textId="77777777" w:rsidR="00FD0D08" w:rsidRPr="00E345BA" w:rsidRDefault="00FD0D08" w:rsidP="00FD0D08">
      <w:pPr>
        <w:rPr>
          <w:sz w:val="18"/>
        </w:rPr>
      </w:pPr>
      <w:r w:rsidRPr="00E345BA">
        <w:rPr>
          <w:sz w:val="18"/>
        </w:rPr>
        <w:t xml:space="preserve">I agree to all of the conditions stated </w:t>
      </w:r>
      <w:r w:rsidR="005F2169" w:rsidRPr="00E345BA">
        <w:rPr>
          <w:sz w:val="18"/>
        </w:rPr>
        <w:t>above:</w:t>
      </w:r>
      <w:r w:rsidRPr="00E345BA">
        <w:rPr>
          <w:sz w:val="18"/>
        </w:rPr>
        <w:t xml:space="preserve">    </w:t>
      </w:r>
      <w:r w:rsidRPr="00E345BA">
        <w:rPr>
          <w:sz w:val="18"/>
        </w:rPr>
        <w:sym w:font="Wingdings" w:char="F071"/>
      </w:r>
      <w:r w:rsidRPr="00E345BA">
        <w:rPr>
          <w:sz w:val="18"/>
        </w:rPr>
        <w:t xml:space="preserve"> Yes</w:t>
      </w:r>
    </w:p>
    <w:p w14:paraId="1E9FC60B" w14:textId="77777777" w:rsidR="00FD0D08" w:rsidRDefault="677096C5" w:rsidP="00FD0D08">
      <w:r>
        <w:t>Parent or Guardian’s signature: ________________________________</w:t>
      </w:r>
      <w:r w:rsidR="00E345BA">
        <w:t>________________</w:t>
      </w:r>
    </w:p>
    <w:p w14:paraId="727D5A0D" w14:textId="77777777" w:rsidR="00FD0D08" w:rsidRDefault="00E345BA" w:rsidP="00E345B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8C0423F" wp14:editId="32BA4F5E">
                <wp:simplePos x="0" y="0"/>
                <wp:positionH relativeFrom="column">
                  <wp:posOffset>2276475</wp:posOffset>
                </wp:positionH>
                <wp:positionV relativeFrom="paragraph">
                  <wp:posOffset>1202690</wp:posOffset>
                </wp:positionV>
                <wp:extent cx="2390775" cy="295275"/>
                <wp:effectExtent l="0" t="0" r="9525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7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8F1026" w14:textId="77777777" w:rsidR="00E345BA" w:rsidRDefault="00E345BA" w:rsidP="00E345BA">
                            <w:pPr>
                              <w:jc w:val="center"/>
                            </w:pPr>
                            <w:r>
                              <w:t>Or call 517-612-967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C0423F" id="Text Box 9" o:spid="_x0000_s1029" type="#_x0000_t202" style="position:absolute;left:0;text-align:left;margin-left:179.25pt;margin-top:94.7pt;width:188.25pt;height:23.2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" fillcolor="white [3201]" stroked="f" strokeweight=".5pt">
                <v:textbox>
                  <w:txbxContent>
                    <w:p w14:paraId="728F1026" w14:textId="77777777" w:rsidR="00E345BA" w:rsidRDefault="00E345BA" w:rsidP="00E345BA">
                      <w:pPr>
                        <w:jc w:val="center"/>
                      </w:pPr>
                      <w:r>
                        <w:t>Or call 517-612-967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08392E1" wp14:editId="42A69163">
            <wp:extent cx="934915" cy="9429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sequeen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0297" cy="988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46B4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B246008" wp14:editId="0D84B6F3">
                <wp:simplePos x="0" y="0"/>
                <wp:positionH relativeFrom="column">
                  <wp:posOffset>1653540</wp:posOffset>
                </wp:positionH>
                <wp:positionV relativeFrom="paragraph">
                  <wp:posOffset>233045</wp:posOffset>
                </wp:positionV>
                <wp:extent cx="3505200" cy="441960"/>
                <wp:effectExtent l="0" t="0" r="1905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520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05C84E" w14:textId="77777777" w:rsidR="002346B4" w:rsidRDefault="002346B4" w:rsidP="002346B4">
                            <w:pPr>
                              <w:jc w:val="center"/>
                            </w:pPr>
                            <w:r>
                              <w:t>Please return this completed form to: Miss Jackson County RoseQueen 393 Woodland Ave. Jackson MI 492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46008" id="Text Box 2" o:spid="_x0000_s1030" type="#_x0000_t202" style="position:absolute;left:0;text-align:left;margin-left:130.2pt;margin-top:18.35pt;width:276pt;height:34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" fillcolor="white [3201]" strokeweight=".5pt">
                <v:textbox>
                  <w:txbxContent>
                    <w:p w14:paraId="3705C84E" w14:textId="77777777" w:rsidR="002346B4" w:rsidRDefault="002346B4" w:rsidP="002346B4">
                      <w:pPr>
                        <w:jc w:val="center"/>
                      </w:pPr>
                      <w:r>
                        <w:t>Please return this completed form to: Miss Jackson County RoseQueen 393 Woodland Ave. Jackson MI 49203</w:t>
                      </w:r>
                    </w:p>
                  </w:txbxContent>
                </v:textbox>
              </v:shape>
            </w:pict>
          </mc:Fallback>
        </mc:AlternateContent>
      </w:r>
      <w:r w:rsidR="00F12CE8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76B49EA" wp14:editId="29FF7458">
                <wp:simplePos x="0" y="0"/>
                <wp:positionH relativeFrom="column">
                  <wp:posOffset>5267325</wp:posOffset>
                </wp:positionH>
                <wp:positionV relativeFrom="paragraph">
                  <wp:posOffset>1069340</wp:posOffset>
                </wp:positionV>
                <wp:extent cx="1171575" cy="40957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D6AC92" w14:textId="77777777" w:rsidR="00F12CE8" w:rsidRPr="00F12CE8" w:rsidRDefault="00F12CE8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F12CE8">
                              <w:rPr>
                                <w:b/>
                                <w:sz w:val="28"/>
                              </w:rPr>
                              <w:t>Title Spon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6B49EA" id="Text Box 6" o:spid="_x0000_s1031" type="#_x0000_t202" style="position:absolute;left:0;text-align:left;margin-left:414.75pt;margin-top:84.2pt;width:92.25pt;height:32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" fillcolor="white [3201]" stroked="f" strokeweight=".5pt">
                <v:textbox>
                  <w:txbxContent>
                    <w:p w14:paraId="48D6AC92" w14:textId="77777777" w:rsidR="00F12CE8" w:rsidRPr="00F12CE8" w:rsidRDefault="00F12CE8">
                      <w:pPr>
                        <w:rPr>
                          <w:b/>
                          <w:sz w:val="28"/>
                        </w:rPr>
                      </w:pPr>
                      <w:r w:rsidRPr="00F12CE8">
                        <w:rPr>
                          <w:b/>
                          <w:sz w:val="28"/>
                        </w:rPr>
                        <w:t>Title Sponsor</w:t>
                      </w:r>
                    </w:p>
                  </w:txbxContent>
                </v:textbox>
              </v:shape>
            </w:pict>
          </mc:Fallback>
        </mc:AlternateContent>
      </w:r>
      <w:r w:rsidR="00F12CE8">
        <w:t xml:space="preserve">       </w:t>
      </w:r>
      <w:r w:rsidR="008B56CB">
        <w:t xml:space="preserve">For questions please email </w:t>
      </w:r>
      <w:hyperlink r:id="rId8" w:history="1">
        <w:r w:rsidR="008B56CB" w:rsidRPr="00053DF5">
          <w:rPr>
            <w:rStyle w:val="Hyperlink"/>
          </w:rPr>
          <w:t>jacksoncountyrosequeen@gmail.com</w:t>
        </w:r>
      </w:hyperlink>
      <w:r w:rsidR="00F12CE8">
        <w:t xml:space="preserve"> </w:t>
      </w:r>
      <w:r w:rsidR="00F12CE8">
        <w:rPr>
          <w:noProof/>
        </w:rPr>
        <w:drawing>
          <wp:inline distT="0" distB="0" distL="0" distR="0" wp14:anchorId="481F21BF" wp14:editId="6D5E64B1">
            <wp:extent cx="1089660" cy="1040670"/>
            <wp:effectExtent l="0" t="0" r="0" b="7620"/>
            <wp:docPr id="118939808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904" cy="1038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0D08" w:rsidSect="00FD0D0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tDAyNjYxNTY1NzdS0lEKTi0uzszPAykwrQUAtWqjTywAAAA="/>
  </w:docVars>
  <w:rsids>
    <w:rsidRoot w:val="00FD0D08"/>
    <w:rsid w:val="00013B89"/>
    <w:rsid w:val="00212138"/>
    <w:rsid w:val="002346B4"/>
    <w:rsid w:val="00256032"/>
    <w:rsid w:val="002D7C3D"/>
    <w:rsid w:val="0031242A"/>
    <w:rsid w:val="00327F2C"/>
    <w:rsid w:val="005F2169"/>
    <w:rsid w:val="006E1841"/>
    <w:rsid w:val="008B56CB"/>
    <w:rsid w:val="008C167F"/>
    <w:rsid w:val="009449F5"/>
    <w:rsid w:val="0095741F"/>
    <w:rsid w:val="00B4310F"/>
    <w:rsid w:val="00BF6F97"/>
    <w:rsid w:val="00CC21B4"/>
    <w:rsid w:val="00D72730"/>
    <w:rsid w:val="00D766D1"/>
    <w:rsid w:val="00E345BA"/>
    <w:rsid w:val="00F12CE8"/>
    <w:rsid w:val="00FD0D08"/>
    <w:rsid w:val="67709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D9452"/>
  <w15:docId w15:val="{088DC33F-F3FF-49A3-9D0E-6F3440B91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0D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D0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B56C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1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cksoncountyrosequeen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6E7BF4-C55B-4899-858D-C5A92FFDC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ance Health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dronl</dc:creator>
  <cp:lastModifiedBy>LYNDA WALDRON</cp:lastModifiedBy>
  <cp:revision>2</cp:revision>
  <cp:lastPrinted>2016-06-07T23:22:00Z</cp:lastPrinted>
  <dcterms:created xsi:type="dcterms:W3CDTF">2016-06-08T13:13:00Z</dcterms:created>
  <dcterms:modified xsi:type="dcterms:W3CDTF">2016-06-08T13:13:00Z</dcterms:modified>
</cp:coreProperties>
</file>